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C84" w:rsidRPr="007D7361" w:rsidRDefault="00404C84" w:rsidP="00404C84">
      <w:pPr>
        <w:jc w:val="both"/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0"/>
        <w:gridCol w:w="2880"/>
        <w:gridCol w:w="2880"/>
        <w:gridCol w:w="2790"/>
      </w:tblGrid>
      <w:tr w:rsidR="00404C84" w:rsidRPr="003A02D7" w:rsidTr="00626BFC">
        <w:tc>
          <w:tcPr>
            <w:tcW w:w="99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proofErr w:type="spellStart"/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sgRNA</w:t>
            </w:r>
            <w:proofErr w:type="spellEnd"/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 xml:space="preserve"> </w:t>
            </w:r>
          </w:p>
        </w:tc>
        <w:tc>
          <w:tcPr>
            <w:tcW w:w="288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crRNA sequence</w:t>
            </w:r>
          </w:p>
        </w:tc>
        <w:tc>
          <w:tcPr>
            <w:tcW w:w="288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Forward primer</w:t>
            </w:r>
          </w:p>
        </w:tc>
        <w:tc>
          <w:tcPr>
            <w:tcW w:w="279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Reverse primer</w:t>
            </w:r>
          </w:p>
        </w:tc>
      </w:tr>
      <w:tr w:rsidR="00404C84" w:rsidRPr="003A02D7" w:rsidTr="00626BFC">
        <w:tc>
          <w:tcPr>
            <w:tcW w:w="99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Vipr2</w:t>
            </w: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-B</w:t>
            </w:r>
          </w:p>
        </w:tc>
        <w:tc>
          <w:tcPr>
            <w:tcW w:w="288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GGGCATCCGAATGACCCACC</w:t>
            </w:r>
          </w:p>
        </w:tc>
        <w:tc>
          <w:tcPr>
            <w:tcW w:w="288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TTGACTCACCCAGGAAAGCC</w:t>
            </w:r>
          </w:p>
        </w:tc>
        <w:tc>
          <w:tcPr>
            <w:tcW w:w="279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TTGGAAATGGGCAGCAGACT</w:t>
            </w:r>
          </w:p>
        </w:tc>
      </w:tr>
      <w:tr w:rsidR="00404C84" w:rsidRPr="003A02D7" w:rsidTr="00626BFC">
        <w:tc>
          <w:tcPr>
            <w:tcW w:w="99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Kiss1r-B</w:t>
            </w:r>
          </w:p>
        </w:tc>
        <w:tc>
          <w:tcPr>
            <w:tcW w:w="288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AGCGTTGGACGGAGCCCACC</w:t>
            </w:r>
          </w:p>
        </w:tc>
        <w:tc>
          <w:tcPr>
            <w:tcW w:w="288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CAGAGGAGCCTCTTTCCAGC</w:t>
            </w:r>
          </w:p>
        </w:tc>
        <w:tc>
          <w:tcPr>
            <w:tcW w:w="2790" w:type="dxa"/>
          </w:tcPr>
          <w:p w:rsidR="00404C84" w:rsidRPr="003A02D7" w:rsidRDefault="00404C84" w:rsidP="00626BFC">
            <w:pPr>
              <w:pStyle w:val="NormalWeb"/>
              <w:spacing w:before="0" w:beforeAutospacing="0" w:after="0" w:afterAutospacing="0" w:line="276" w:lineRule="auto"/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</w:pPr>
            <w:r w:rsidRPr="003A02D7">
              <w:rPr>
                <w:rFonts w:asciiTheme="majorBidi" w:hAnsiTheme="majorBidi" w:cstheme="majorBidi"/>
                <w:color w:val="000000" w:themeColor="text1"/>
                <w:sz w:val="19"/>
                <w:szCs w:val="19"/>
              </w:rPr>
              <w:t>TTCCTGACTTGGACCCCAGA</w:t>
            </w:r>
          </w:p>
        </w:tc>
      </w:tr>
    </w:tbl>
    <w:p w:rsidR="00404C84" w:rsidRDefault="00404C84" w:rsidP="00404C84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</w:rPr>
      </w:pPr>
    </w:p>
    <w:p w:rsidR="00892357" w:rsidRDefault="00892357" w:rsidP="00404C84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sz w:val="20"/>
          <w:szCs w:val="20"/>
        </w:rPr>
      </w:pPr>
    </w:p>
    <w:p w:rsidR="00404C84" w:rsidRPr="00540F00" w:rsidRDefault="00404C84" w:rsidP="00404C84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color w:val="000000" w:themeColor="text1"/>
          <w:sz w:val="20"/>
          <w:szCs w:val="20"/>
        </w:rPr>
      </w:pPr>
      <w:bookmarkStart w:id="0" w:name="_GoBack"/>
      <w:bookmarkEnd w:id="0"/>
      <w:r w:rsidRPr="00540F00">
        <w:rPr>
          <w:rFonts w:asciiTheme="majorBidi" w:hAnsiTheme="majorBidi" w:cstheme="majorBidi"/>
          <w:sz w:val="20"/>
          <w:szCs w:val="20"/>
        </w:rPr>
        <w:t xml:space="preserve">Table S2: related to figure 2. </w:t>
      </w:r>
      <w:r w:rsidRPr="00540F00">
        <w:rPr>
          <w:rFonts w:asciiTheme="majorBidi" w:hAnsiTheme="majorBidi" w:cstheme="majorBidi"/>
          <w:color w:val="000000" w:themeColor="text1"/>
          <w:sz w:val="20"/>
          <w:szCs w:val="20"/>
        </w:rPr>
        <w:t>crRNA sequences and associated primers for Genetic knockout in GnRH neurons using CRISPR</w:t>
      </w:r>
    </w:p>
    <w:p w:rsidR="000B0A98" w:rsidRDefault="000B0A98"/>
    <w:sectPr w:rsidR="000B0A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zI3szAzNjczMjJS0lEKTi0uzszPAykwrAUAmJL0OiwAAAA="/>
  </w:docVars>
  <w:rsids>
    <w:rsidRoot w:val="00404C84"/>
    <w:rsid w:val="000B0A98"/>
    <w:rsid w:val="00404C84"/>
    <w:rsid w:val="008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E4478"/>
  <w15:chartTrackingRefBased/>
  <w15:docId w15:val="{2EE9F265-A431-4BA8-995E-9A5099D71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4C84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04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table" w:styleId="TableGrid">
    <w:name w:val="Table Grid"/>
    <w:basedOn w:val="TableNormal"/>
    <w:uiPriority w:val="39"/>
    <w:rsid w:val="00404C84"/>
    <w:pPr>
      <w:spacing w:after="0" w:line="240" w:lineRule="auto"/>
    </w:pPr>
    <w:rPr>
      <w:rFonts w:eastAsiaTheme="minorEastAsia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</dc:creator>
  <cp:keywords/>
  <dc:description/>
  <cp:lastModifiedBy>Anat</cp:lastModifiedBy>
  <cp:revision>2</cp:revision>
  <dcterms:created xsi:type="dcterms:W3CDTF">2022-09-14T23:46:00Z</dcterms:created>
  <dcterms:modified xsi:type="dcterms:W3CDTF">2022-09-15T16:39:00Z</dcterms:modified>
</cp:coreProperties>
</file>